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FDB94E3" w:rsidR="00DB5E70" w:rsidRDefault="001A7967" w:rsidP="00DB5E70">
      <w:pPr>
        <w:rPr>
          <w:b/>
        </w:rPr>
      </w:pPr>
      <w:r>
        <w:rPr>
          <w:b/>
        </w:rPr>
        <w:t>Number</w:t>
      </w:r>
      <w:r w:rsidR="007E1EE0">
        <w:rPr>
          <w:b/>
        </w:rPr>
        <w:t xml:space="preserve"> and Operations – Fractions </w:t>
      </w:r>
      <w:r w:rsidR="00383C2A">
        <w:rPr>
          <w:b/>
        </w:rPr>
        <w:t>(</w:t>
      </w:r>
      <w:r>
        <w:rPr>
          <w:b/>
        </w:rPr>
        <w:t>5.</w:t>
      </w:r>
      <w:r w:rsidR="00E21996">
        <w:rPr>
          <w:b/>
        </w:rPr>
        <w:t>N</w:t>
      </w:r>
      <w:r w:rsidR="007E1EE0">
        <w:rPr>
          <w:b/>
        </w:rPr>
        <w:t>F.1</w:t>
      </w:r>
      <w:r w:rsidR="00383C2A">
        <w:rPr>
          <w:b/>
        </w:rPr>
        <w:t>)</w:t>
      </w:r>
    </w:p>
    <w:p w14:paraId="0E51E51F" w14:textId="76CF92A7" w:rsidR="003A0371" w:rsidRDefault="003A0371" w:rsidP="00DB5E70">
      <w:pPr>
        <w:rPr>
          <w:b/>
        </w:rPr>
      </w:pPr>
    </w:p>
    <w:p w14:paraId="206D08D0" w14:textId="1E57C159" w:rsidR="00DB5E70" w:rsidRDefault="003C3B97" w:rsidP="00DB5E70">
      <w:r>
        <w:t xml:space="preserve">Which of these </w:t>
      </w:r>
      <w:r w:rsidR="007E1EE0">
        <w:t>fractions correctly completes the equation</w:t>
      </w:r>
      <w:r>
        <w:t>?</w:t>
      </w:r>
    </w:p>
    <w:p w14:paraId="27A125FC" w14:textId="6C3B064B" w:rsidR="007E1EE0" w:rsidRDefault="007E1EE0" w:rsidP="00DB5E70"/>
    <w:p w14:paraId="7676FFC0" w14:textId="77777777" w:rsidR="007E1EE0" w:rsidRDefault="00B237B5" w:rsidP="007E1EE0">
      <m:oMath>
        <m:f>
          <m:fPr>
            <m:ctrlPr>
              <w:rPr>
                <w:rFonts w:ascii="Cambria Math" w:eastAsiaTheme="minorEastAsia" w:hAnsi="Cambria Math" w:cstheme="minorBidi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 xml:space="preserve">+ </m:t>
        </m:r>
        <m:f>
          <m:fPr>
            <m:ctrlPr>
              <w:rPr>
                <w:rFonts w:ascii="Cambria Math" w:eastAsiaTheme="minorEastAsia" w:hAnsi="Cambria Math" w:cstheme="minorBidi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 xml:space="preserve">= </m:t>
        </m:r>
      </m:oMath>
      <w:r w:rsidR="007E1EE0">
        <w:sym w:font="Symbol" w:char="F080"/>
      </w:r>
    </w:p>
    <w:p w14:paraId="2F6D4B9B" w14:textId="46F4BC68" w:rsidR="007E1EE0" w:rsidRDefault="007E1EE0" w:rsidP="00DB5E70"/>
    <w:p w14:paraId="54751802" w14:textId="4E3E6C40" w:rsidR="00F861E4" w:rsidRDefault="00F861E4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4495"/>
        <w:gridCol w:w="924"/>
        <w:gridCol w:w="5556"/>
      </w:tblGrid>
      <w:tr w:rsidR="0023759E" w14:paraId="690F12B7" w14:textId="77777777" w:rsidTr="001D0032">
        <w:tc>
          <w:tcPr>
            <w:tcW w:w="449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924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556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1D0032">
        <w:tc>
          <w:tcPr>
            <w:tcW w:w="4495" w:type="dxa"/>
          </w:tcPr>
          <w:p w14:paraId="260C2F4C" w14:textId="3ECAA080" w:rsidR="001D0032" w:rsidRPr="007E1EE0" w:rsidRDefault="00B237B5" w:rsidP="007C3D3B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</m:oMath>
            </m:oMathPara>
          </w:p>
          <w:p w14:paraId="7938B4BA" w14:textId="64290035" w:rsidR="001D0032" w:rsidRDefault="001D0032" w:rsidP="007C3D3B"/>
          <w:p w14:paraId="13F9ED6A" w14:textId="77777777" w:rsidR="001D0032" w:rsidRDefault="001D0032" w:rsidP="007C3D3B"/>
          <w:p w14:paraId="5CA4416C" w14:textId="77777777" w:rsidR="001D0032" w:rsidRDefault="001D0032" w:rsidP="007C3D3B"/>
          <w:p w14:paraId="45D74233" w14:textId="77777777" w:rsidR="001D0032" w:rsidRDefault="001D0032" w:rsidP="007C3D3B"/>
          <w:p w14:paraId="26690149" w14:textId="246EB30A" w:rsidR="001D0032" w:rsidRDefault="001D0032" w:rsidP="007C3D3B"/>
        </w:tc>
        <w:tc>
          <w:tcPr>
            <w:tcW w:w="924" w:type="dxa"/>
          </w:tcPr>
          <w:p w14:paraId="43A010FA" w14:textId="77777777" w:rsidR="0023759E" w:rsidRDefault="0023759E" w:rsidP="00DB5E70"/>
        </w:tc>
        <w:tc>
          <w:tcPr>
            <w:tcW w:w="5556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23759E" w14:paraId="15086042" w14:textId="77777777" w:rsidTr="001D0032">
        <w:tc>
          <w:tcPr>
            <w:tcW w:w="4495" w:type="dxa"/>
          </w:tcPr>
          <w:p w14:paraId="7C32C2A1" w14:textId="08B416B2" w:rsidR="007E1EE0" w:rsidRPr="007E1EE0" w:rsidRDefault="00B237B5" w:rsidP="007E1EE0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</m:den>
                </m:f>
              </m:oMath>
            </m:oMathPara>
          </w:p>
          <w:p w14:paraId="54724C19" w14:textId="50409B4B" w:rsidR="001D0032" w:rsidRDefault="001D0032" w:rsidP="007C3D3B"/>
          <w:p w14:paraId="59927F43" w14:textId="77777777" w:rsidR="001D0032" w:rsidRDefault="001D0032" w:rsidP="007C3D3B"/>
          <w:p w14:paraId="4E4189A2" w14:textId="77777777" w:rsidR="001D0032" w:rsidRDefault="001D0032" w:rsidP="007C3D3B"/>
          <w:p w14:paraId="06A9D5B5" w14:textId="77777777" w:rsidR="001D0032" w:rsidRDefault="001D0032" w:rsidP="007C3D3B"/>
          <w:p w14:paraId="2018F2CC" w14:textId="4349F0DB" w:rsidR="001D0032" w:rsidRPr="001D0032" w:rsidRDefault="001D0032" w:rsidP="007C3D3B"/>
        </w:tc>
        <w:tc>
          <w:tcPr>
            <w:tcW w:w="924" w:type="dxa"/>
          </w:tcPr>
          <w:p w14:paraId="26EC9A89" w14:textId="77777777" w:rsidR="0023759E" w:rsidRDefault="0023759E" w:rsidP="00DB5E70"/>
        </w:tc>
        <w:tc>
          <w:tcPr>
            <w:tcW w:w="5556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23759E" w14:paraId="79DF123C" w14:textId="77777777" w:rsidTr="001D0032">
        <w:tc>
          <w:tcPr>
            <w:tcW w:w="4495" w:type="dxa"/>
          </w:tcPr>
          <w:p w14:paraId="426185B6" w14:textId="4DA847AB" w:rsidR="007E1EE0" w:rsidRPr="007E1EE0" w:rsidRDefault="00B237B5" w:rsidP="007E1EE0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oMath>
            </m:oMathPara>
          </w:p>
          <w:p w14:paraId="4ECDC626" w14:textId="77777777" w:rsidR="001D0032" w:rsidRDefault="001D0032" w:rsidP="007C3D3B"/>
          <w:p w14:paraId="3975C738" w14:textId="77777777" w:rsidR="001D0032" w:rsidRDefault="001D0032" w:rsidP="007C3D3B"/>
          <w:p w14:paraId="245516E2" w14:textId="77777777" w:rsidR="001D0032" w:rsidRDefault="001D0032" w:rsidP="007C3D3B"/>
          <w:p w14:paraId="2C31B24B" w14:textId="39DFD7C3" w:rsidR="001D0032" w:rsidRDefault="001D0032" w:rsidP="007C3D3B"/>
          <w:p w14:paraId="5B65176D" w14:textId="77777777" w:rsidR="001D0032" w:rsidRDefault="001D0032" w:rsidP="007C3D3B"/>
          <w:p w14:paraId="694DF1B6" w14:textId="6F5BB4BD" w:rsidR="001D0032" w:rsidRDefault="001D0032" w:rsidP="007C3D3B"/>
        </w:tc>
        <w:tc>
          <w:tcPr>
            <w:tcW w:w="924" w:type="dxa"/>
          </w:tcPr>
          <w:p w14:paraId="0D18E53F" w14:textId="77777777" w:rsidR="0023759E" w:rsidRDefault="0023759E" w:rsidP="00DB5E70"/>
        </w:tc>
        <w:tc>
          <w:tcPr>
            <w:tcW w:w="5556" w:type="dxa"/>
          </w:tcPr>
          <w:p w14:paraId="48B2978F" w14:textId="77777777" w:rsidR="0023759E" w:rsidRDefault="0023759E" w:rsidP="00DB5E70"/>
          <w:p w14:paraId="6E3ECA2D" w14:textId="07AE6703" w:rsidR="003A0371" w:rsidRDefault="003A0371" w:rsidP="00DB5E70"/>
        </w:tc>
      </w:tr>
      <w:tr w:rsidR="0023759E" w14:paraId="57C2A716" w14:textId="77777777" w:rsidTr="001D0032">
        <w:tc>
          <w:tcPr>
            <w:tcW w:w="4495" w:type="dxa"/>
          </w:tcPr>
          <w:p w14:paraId="32536E43" w14:textId="7E01058D" w:rsidR="007E1EE0" w:rsidRPr="007E1EE0" w:rsidRDefault="00B237B5" w:rsidP="007E1EE0"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8</m:t>
                    </m:r>
                  </m:den>
                </m:f>
              </m:oMath>
            </m:oMathPara>
          </w:p>
          <w:p w14:paraId="29E2D306" w14:textId="77777777" w:rsidR="001D0032" w:rsidRDefault="001D0032" w:rsidP="007C3D3B"/>
          <w:p w14:paraId="3AED3038" w14:textId="77777777" w:rsidR="001D0032" w:rsidRDefault="001D0032" w:rsidP="007C3D3B"/>
          <w:p w14:paraId="49709555" w14:textId="74E14FD7" w:rsidR="001D0032" w:rsidRDefault="001D0032" w:rsidP="007C3D3B"/>
          <w:p w14:paraId="02C0CF5D" w14:textId="77777777" w:rsidR="001D0032" w:rsidRDefault="001D0032" w:rsidP="007C3D3B"/>
          <w:p w14:paraId="71FF3717" w14:textId="385FACAF" w:rsidR="001D0032" w:rsidRDefault="001D0032" w:rsidP="007C3D3B"/>
        </w:tc>
        <w:tc>
          <w:tcPr>
            <w:tcW w:w="924" w:type="dxa"/>
          </w:tcPr>
          <w:p w14:paraId="3F5CEAFE" w14:textId="77777777" w:rsidR="0023759E" w:rsidRDefault="0023759E" w:rsidP="00DB5E70"/>
        </w:tc>
        <w:tc>
          <w:tcPr>
            <w:tcW w:w="5556" w:type="dxa"/>
          </w:tcPr>
          <w:p w14:paraId="7791CA98" w14:textId="77777777" w:rsidR="0023759E" w:rsidRDefault="0023759E" w:rsidP="00DB5E70"/>
          <w:p w14:paraId="66F17281" w14:textId="11BF6BA8" w:rsidR="003A0371" w:rsidRDefault="003A0371" w:rsidP="00DB5E70"/>
        </w:tc>
      </w:tr>
    </w:tbl>
    <w:p w14:paraId="29FCC3E4" w14:textId="77777777" w:rsidR="00DB5E70" w:rsidRDefault="00DB5E70" w:rsidP="00DB5E70"/>
    <w:p w14:paraId="54EDCDE3" w14:textId="77483303" w:rsidR="00606EC7" w:rsidRDefault="00DB5E70" w:rsidP="00DB5E70">
      <w:r>
        <w:t xml:space="preserve">Source: </w:t>
      </w:r>
    </w:p>
    <w:p w14:paraId="6D1FC7FD" w14:textId="77777777" w:rsidR="007E1EE0" w:rsidRPr="007E1EE0" w:rsidRDefault="00B237B5" w:rsidP="007E1EE0">
      <w:hyperlink r:id="rId7" w:history="1">
        <w:r w:rsidR="007E1EE0" w:rsidRPr="007E1EE0">
          <w:rPr>
            <w:color w:val="0000FF"/>
            <w:u w:val="single"/>
          </w:rPr>
          <w:t>https://assessmentresource.org/wp-content/uploads/2019/08/Grade-5-Math-Item-Set-2018.pdf</w:t>
        </w:r>
      </w:hyperlink>
    </w:p>
    <w:p w14:paraId="1A89F98C" w14:textId="0FE020E8" w:rsidR="00606EC7" w:rsidRDefault="00B237B5" w:rsidP="00DB5E70">
      <w:r>
        <w:t>Grade 5 – 2018, Item M01120</w:t>
      </w:r>
      <w:bookmarkStart w:id="0" w:name="_GoBack"/>
      <w:bookmarkEnd w:id="0"/>
    </w:p>
    <w:sectPr w:rsidR="00606EC7" w:rsidSect="001D00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IzMTEyNTU2NTRX0lEKTi0uzszPAykwrAUAH5yqRSwAAAA="/>
  </w:docVars>
  <w:rsids>
    <w:rsidRoot w:val="00DB5E70"/>
    <w:rsid w:val="00005238"/>
    <w:rsid w:val="000712BA"/>
    <w:rsid w:val="001A7967"/>
    <w:rsid w:val="001D0032"/>
    <w:rsid w:val="002150DB"/>
    <w:rsid w:val="0023759E"/>
    <w:rsid w:val="00383C2A"/>
    <w:rsid w:val="003A0371"/>
    <w:rsid w:val="003C3B97"/>
    <w:rsid w:val="005D5B5D"/>
    <w:rsid w:val="00606EC7"/>
    <w:rsid w:val="007653B2"/>
    <w:rsid w:val="007B2D78"/>
    <w:rsid w:val="007C3D3B"/>
    <w:rsid w:val="007E1EE0"/>
    <w:rsid w:val="00972848"/>
    <w:rsid w:val="00B05FF6"/>
    <w:rsid w:val="00B237B5"/>
    <w:rsid w:val="00B761DD"/>
    <w:rsid w:val="00DB5E70"/>
    <w:rsid w:val="00E14253"/>
    <w:rsid w:val="00E21996"/>
    <w:rsid w:val="00E508FA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0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E1EE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8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ssmentresource.org/wp-content/uploads/2019/08/Grade-5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761E3E-659B-4032-BFCF-7DC64A6FADB8}"/>
</file>

<file path=customXml/itemProps2.xml><?xml version="1.0" encoding="utf-8"?>
<ds:datastoreItem xmlns:ds="http://schemas.openxmlformats.org/officeDocument/2006/customXml" ds:itemID="{5387066A-B6DE-46D9-88AF-ACD691F56F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BC2CF-3805-4687-9296-C941C74285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17T13:59:00Z</dcterms:created>
  <dcterms:modified xsi:type="dcterms:W3CDTF">2019-10-1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